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B60E8" w14:textId="4F330C5B" w:rsidR="00202B4A" w:rsidRDefault="00202B4A">
      <w:pPr>
        <w:rPr>
          <w:rFonts w:ascii="Arial" w:eastAsia="Arial" w:hAnsi="Arial" w:cs="Arial"/>
          <w:b/>
          <w:sz w:val="20"/>
          <w:szCs w:val="20"/>
        </w:rPr>
      </w:pPr>
    </w:p>
    <w:p w14:paraId="3B538AA2" w14:textId="01797016" w:rsidR="00202B4A" w:rsidRPr="005F525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>nº 0</w:t>
      </w:r>
      <w:r w:rsidR="00F75176">
        <w:rPr>
          <w:rFonts w:ascii="Arial" w:eastAsia="Arial" w:hAnsi="Arial" w:cs="Arial"/>
          <w:b/>
          <w:sz w:val="20"/>
          <w:szCs w:val="20"/>
        </w:rPr>
        <w:t>46</w:t>
      </w:r>
      <w:r w:rsidR="009915A4" w:rsidRPr="00B60663">
        <w:rPr>
          <w:rFonts w:ascii="Arial" w:eastAsia="Arial" w:hAnsi="Arial" w:cs="Arial"/>
          <w:b/>
          <w:sz w:val="20"/>
          <w:szCs w:val="20"/>
        </w:rPr>
        <w:t>/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202</w:t>
      </w:r>
      <w:r w:rsidR="00607A1D">
        <w:rPr>
          <w:rFonts w:ascii="Arial" w:eastAsia="Arial" w:hAnsi="Arial" w:cs="Arial"/>
          <w:b/>
          <w:sz w:val="20"/>
          <w:szCs w:val="20"/>
        </w:rPr>
        <w:t>3</w:t>
      </w:r>
      <w:r w:rsidR="009915A4" w:rsidRPr="005F525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2D45B4C4" w:rsidR="007F742C" w:rsidRPr="005F525A" w:rsidRDefault="00621B53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lastRenderedPageBreak/>
        <w:t xml:space="preserve">Anexo IV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>
        <w:rPr>
          <w:rFonts w:ascii="Arial" w:eastAsia="Arial" w:hAnsi="Arial" w:cs="Arial"/>
          <w:b/>
          <w:sz w:val="20"/>
          <w:szCs w:val="20"/>
        </w:rPr>
        <w:t>46</w:t>
      </w:r>
      <w:r w:rsidRPr="00B60663">
        <w:rPr>
          <w:rFonts w:ascii="Arial" w:eastAsia="Arial" w:hAnsi="Arial" w:cs="Arial"/>
          <w:b/>
          <w:sz w:val="20"/>
          <w:szCs w:val="20"/>
        </w:rPr>
        <w:t>/2023-PEQ</w:t>
      </w:r>
      <w:r w:rsidR="007F742C" w:rsidRPr="00B60663">
        <w:rPr>
          <w:rFonts w:ascii="Arial" w:eastAsia="Arial" w:hAnsi="Arial" w:cs="Arial"/>
          <w:b/>
          <w:sz w:val="20"/>
          <w:szCs w:val="20"/>
        </w:rPr>
        <w:t xml:space="preserve"> </w:t>
      </w:r>
      <w:r w:rsidR="007F742C" w:rsidRPr="005F525A">
        <w:rPr>
          <w:rFonts w:ascii="Arial" w:eastAsia="Arial" w:hAnsi="Arial" w:cs="Arial"/>
          <w:b/>
          <w:sz w:val="20"/>
          <w:szCs w:val="20"/>
        </w:rPr>
        <w:t>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3323E6DA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 xml:space="preserve">Declaro estar ciente de que é crime, previsto no Código Penal, “dar o médico, no exercício da sua profissão, atestado falso” (art. 302) e “fazer uso de qualquer dos papéis falsificados ou alterados, a que se referem os </w:t>
      </w:r>
      <w:proofErr w:type="spellStart"/>
      <w:r w:rsidRPr="00777281">
        <w:rPr>
          <w:rFonts w:ascii="Arial" w:hAnsi="Arial" w:cs="Arial"/>
          <w:sz w:val="22"/>
          <w:szCs w:val="22"/>
        </w:rPr>
        <w:t>arts</w:t>
      </w:r>
      <w:proofErr w:type="spellEnd"/>
      <w:r w:rsidRPr="00777281">
        <w:rPr>
          <w:rFonts w:ascii="Arial" w:hAnsi="Arial" w:cs="Arial"/>
          <w:sz w:val="22"/>
          <w:szCs w:val="22"/>
        </w:rPr>
        <w:t>. 297 a 302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_____________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7F742C" w:rsidRPr="00777281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0680D" w14:textId="77777777" w:rsidR="00C2267C" w:rsidRDefault="00C2267C">
      <w:r>
        <w:separator/>
      </w:r>
    </w:p>
  </w:endnote>
  <w:endnote w:type="continuationSeparator" w:id="0">
    <w:p w14:paraId="7727290F" w14:textId="77777777" w:rsidR="00C2267C" w:rsidRDefault="00C22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CBA36" w14:textId="77777777" w:rsidR="00C2267C" w:rsidRDefault="00C2267C">
      <w:r>
        <w:separator/>
      </w:r>
    </w:p>
  </w:footnote>
  <w:footnote w:type="continuationSeparator" w:id="0">
    <w:p w14:paraId="3A7820B6" w14:textId="77777777" w:rsidR="00C2267C" w:rsidRDefault="00C226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DB53316"/>
    <w:multiLevelType w:val="multilevel"/>
    <w:tmpl w:val="3E9A0016"/>
    <w:lvl w:ilvl="0">
      <w:start w:val="1"/>
      <w:numFmt w:val="decimal"/>
      <w:lvlText w:val="%1."/>
      <w:lvlJc w:val="left"/>
      <w:pPr>
        <w:ind w:left="2345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065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785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505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225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945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6665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385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105" w:hanging="180"/>
      </w:pPr>
      <w:rPr>
        <w:vertAlign w:val="baseline"/>
      </w:rPr>
    </w:lvl>
  </w:abstractNum>
  <w:abstractNum w:abstractNumId="6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7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1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3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5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6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942759944">
    <w:abstractNumId w:val="10"/>
  </w:num>
  <w:num w:numId="2" w16cid:durableId="991367749">
    <w:abstractNumId w:val="7"/>
  </w:num>
  <w:num w:numId="3" w16cid:durableId="585574620">
    <w:abstractNumId w:val="1"/>
  </w:num>
  <w:num w:numId="4" w16cid:durableId="979533341">
    <w:abstractNumId w:val="11"/>
  </w:num>
  <w:num w:numId="5" w16cid:durableId="1582985573">
    <w:abstractNumId w:val="16"/>
  </w:num>
  <w:num w:numId="6" w16cid:durableId="1589927108">
    <w:abstractNumId w:val="14"/>
  </w:num>
  <w:num w:numId="7" w16cid:durableId="867642813">
    <w:abstractNumId w:val="8"/>
  </w:num>
  <w:num w:numId="8" w16cid:durableId="1484194885">
    <w:abstractNumId w:val="17"/>
  </w:num>
  <w:num w:numId="9" w16cid:durableId="934941018">
    <w:abstractNumId w:val="0"/>
  </w:num>
  <w:num w:numId="10" w16cid:durableId="1059207110">
    <w:abstractNumId w:val="3"/>
  </w:num>
  <w:num w:numId="11" w16cid:durableId="1445616457">
    <w:abstractNumId w:val="15"/>
  </w:num>
  <w:num w:numId="12" w16cid:durableId="1623881504">
    <w:abstractNumId w:val="2"/>
  </w:num>
  <w:num w:numId="13" w16cid:durableId="845291859">
    <w:abstractNumId w:val="13"/>
  </w:num>
  <w:num w:numId="14" w16cid:durableId="1765347333">
    <w:abstractNumId w:val="12"/>
  </w:num>
  <w:num w:numId="15" w16cid:durableId="1702634724">
    <w:abstractNumId w:val="6"/>
  </w:num>
  <w:num w:numId="16" w16cid:durableId="698355694">
    <w:abstractNumId w:val="4"/>
  </w:num>
  <w:num w:numId="17" w16cid:durableId="1821387945">
    <w:abstractNumId w:val="5"/>
  </w:num>
  <w:num w:numId="18" w16cid:durableId="14034804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mwqAUAX93OxiwAAAA=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738D"/>
    <w:rsid w:val="000428DE"/>
    <w:rsid w:val="000435D7"/>
    <w:rsid w:val="00043F60"/>
    <w:rsid w:val="000472AB"/>
    <w:rsid w:val="00060E7A"/>
    <w:rsid w:val="00060F5B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5643E"/>
    <w:rsid w:val="001726CF"/>
    <w:rsid w:val="00174F84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27C67"/>
    <w:rsid w:val="00241B73"/>
    <w:rsid w:val="00251D90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17E33"/>
    <w:rsid w:val="0032117A"/>
    <w:rsid w:val="00321215"/>
    <w:rsid w:val="00323991"/>
    <w:rsid w:val="003250D8"/>
    <w:rsid w:val="0033629C"/>
    <w:rsid w:val="003364E8"/>
    <w:rsid w:val="00336642"/>
    <w:rsid w:val="00341F9F"/>
    <w:rsid w:val="00342EF3"/>
    <w:rsid w:val="00347C54"/>
    <w:rsid w:val="00354C04"/>
    <w:rsid w:val="003551B7"/>
    <w:rsid w:val="00356A65"/>
    <w:rsid w:val="003615AE"/>
    <w:rsid w:val="0037299D"/>
    <w:rsid w:val="00375DC1"/>
    <w:rsid w:val="00381B6A"/>
    <w:rsid w:val="00383221"/>
    <w:rsid w:val="00384E80"/>
    <w:rsid w:val="00390E92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43948"/>
    <w:rsid w:val="00464164"/>
    <w:rsid w:val="00465892"/>
    <w:rsid w:val="00471CDA"/>
    <w:rsid w:val="0048219A"/>
    <w:rsid w:val="0048228A"/>
    <w:rsid w:val="00482772"/>
    <w:rsid w:val="00482A82"/>
    <w:rsid w:val="004A2F9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0667A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0F5A"/>
    <w:rsid w:val="00541E32"/>
    <w:rsid w:val="00544054"/>
    <w:rsid w:val="005449F1"/>
    <w:rsid w:val="005469CE"/>
    <w:rsid w:val="00551E3E"/>
    <w:rsid w:val="00555065"/>
    <w:rsid w:val="00565746"/>
    <w:rsid w:val="005658FD"/>
    <w:rsid w:val="00574424"/>
    <w:rsid w:val="00585E86"/>
    <w:rsid w:val="005934C7"/>
    <w:rsid w:val="00596849"/>
    <w:rsid w:val="005A138A"/>
    <w:rsid w:val="005A22A7"/>
    <w:rsid w:val="005A5863"/>
    <w:rsid w:val="005A6F77"/>
    <w:rsid w:val="005B4959"/>
    <w:rsid w:val="005B6A52"/>
    <w:rsid w:val="005C3A76"/>
    <w:rsid w:val="005C3B85"/>
    <w:rsid w:val="005C78AE"/>
    <w:rsid w:val="005D3128"/>
    <w:rsid w:val="005D483A"/>
    <w:rsid w:val="005F360C"/>
    <w:rsid w:val="005F417A"/>
    <w:rsid w:val="005F525A"/>
    <w:rsid w:val="006047D8"/>
    <w:rsid w:val="00606C28"/>
    <w:rsid w:val="00607A1D"/>
    <w:rsid w:val="0061612F"/>
    <w:rsid w:val="00621B53"/>
    <w:rsid w:val="00623DD4"/>
    <w:rsid w:val="0062569C"/>
    <w:rsid w:val="00633D17"/>
    <w:rsid w:val="00647834"/>
    <w:rsid w:val="00657104"/>
    <w:rsid w:val="00660BA0"/>
    <w:rsid w:val="00662464"/>
    <w:rsid w:val="00662D99"/>
    <w:rsid w:val="00663124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6643B"/>
    <w:rsid w:val="00777281"/>
    <w:rsid w:val="007801B5"/>
    <w:rsid w:val="00780C45"/>
    <w:rsid w:val="00780F51"/>
    <w:rsid w:val="007821F9"/>
    <w:rsid w:val="007911E7"/>
    <w:rsid w:val="00792119"/>
    <w:rsid w:val="00795F4F"/>
    <w:rsid w:val="0079708A"/>
    <w:rsid w:val="007A140B"/>
    <w:rsid w:val="007A7EEE"/>
    <w:rsid w:val="007B0412"/>
    <w:rsid w:val="007B063D"/>
    <w:rsid w:val="007B6ABB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2B06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D372F"/>
    <w:rsid w:val="008D4135"/>
    <w:rsid w:val="008F2780"/>
    <w:rsid w:val="008F37E2"/>
    <w:rsid w:val="00925FC8"/>
    <w:rsid w:val="00930618"/>
    <w:rsid w:val="009316A1"/>
    <w:rsid w:val="009337A2"/>
    <w:rsid w:val="00943E3F"/>
    <w:rsid w:val="00947972"/>
    <w:rsid w:val="009507F9"/>
    <w:rsid w:val="00962A96"/>
    <w:rsid w:val="00984A4F"/>
    <w:rsid w:val="00985EF1"/>
    <w:rsid w:val="00987F53"/>
    <w:rsid w:val="009915A4"/>
    <w:rsid w:val="0099243F"/>
    <w:rsid w:val="009947CA"/>
    <w:rsid w:val="009A612C"/>
    <w:rsid w:val="009B4066"/>
    <w:rsid w:val="009B5812"/>
    <w:rsid w:val="009C2276"/>
    <w:rsid w:val="009D3EE5"/>
    <w:rsid w:val="009D5712"/>
    <w:rsid w:val="009E65EE"/>
    <w:rsid w:val="009F009D"/>
    <w:rsid w:val="009F1E71"/>
    <w:rsid w:val="00A03CB5"/>
    <w:rsid w:val="00A074E1"/>
    <w:rsid w:val="00A143DF"/>
    <w:rsid w:val="00A170FA"/>
    <w:rsid w:val="00A17B8C"/>
    <w:rsid w:val="00A26313"/>
    <w:rsid w:val="00A3010D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6A65"/>
    <w:rsid w:val="00A7172C"/>
    <w:rsid w:val="00A7376C"/>
    <w:rsid w:val="00A73E9A"/>
    <w:rsid w:val="00A755F5"/>
    <w:rsid w:val="00A81B9A"/>
    <w:rsid w:val="00A81E0A"/>
    <w:rsid w:val="00A82E7A"/>
    <w:rsid w:val="00A8306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1CA2"/>
    <w:rsid w:val="00AD24C2"/>
    <w:rsid w:val="00AD3E56"/>
    <w:rsid w:val="00AD4BE7"/>
    <w:rsid w:val="00AE03F3"/>
    <w:rsid w:val="00AE2C4E"/>
    <w:rsid w:val="00AE7904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5A12"/>
    <w:rsid w:val="00B665F4"/>
    <w:rsid w:val="00B67EC8"/>
    <w:rsid w:val="00B709B8"/>
    <w:rsid w:val="00B841AA"/>
    <w:rsid w:val="00B92675"/>
    <w:rsid w:val="00B931D1"/>
    <w:rsid w:val="00B95B4E"/>
    <w:rsid w:val="00B967CD"/>
    <w:rsid w:val="00B96DDF"/>
    <w:rsid w:val="00BA0DD2"/>
    <w:rsid w:val="00BA2111"/>
    <w:rsid w:val="00BA713A"/>
    <w:rsid w:val="00BB45EE"/>
    <w:rsid w:val="00BB581F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7932"/>
    <w:rsid w:val="00C2267C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710DD"/>
    <w:rsid w:val="00C73419"/>
    <w:rsid w:val="00C734FB"/>
    <w:rsid w:val="00C82B0F"/>
    <w:rsid w:val="00C85C40"/>
    <w:rsid w:val="00C94E98"/>
    <w:rsid w:val="00C9623C"/>
    <w:rsid w:val="00C97799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75855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DA7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1C9"/>
    <w:rsid w:val="00E33788"/>
    <w:rsid w:val="00E34189"/>
    <w:rsid w:val="00E34694"/>
    <w:rsid w:val="00E3675F"/>
    <w:rsid w:val="00E44622"/>
    <w:rsid w:val="00E46A65"/>
    <w:rsid w:val="00E5758C"/>
    <w:rsid w:val="00E62AED"/>
    <w:rsid w:val="00E807E5"/>
    <w:rsid w:val="00E83B0A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2542"/>
    <w:rsid w:val="00EE436C"/>
    <w:rsid w:val="00EE4CFA"/>
    <w:rsid w:val="00EF4B8E"/>
    <w:rsid w:val="00F027FF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5176"/>
    <w:rsid w:val="00F76371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2F70"/>
    <w:rsid w:val="00FA364C"/>
    <w:rsid w:val="00FB799B"/>
    <w:rsid w:val="00FB7E8C"/>
    <w:rsid w:val="00FD354A"/>
    <w:rsid w:val="00FD49CB"/>
    <w:rsid w:val="00FD6B6C"/>
    <w:rsid w:val="00FE0E7B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542"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21B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21B5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621B53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621B53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D75855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D75855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50D6D-F650-4DD6-A945-FC010B923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3</cp:revision>
  <cp:lastPrinted>2022-12-05T21:54:00Z</cp:lastPrinted>
  <dcterms:created xsi:type="dcterms:W3CDTF">2023-08-11T19:46:00Z</dcterms:created>
  <dcterms:modified xsi:type="dcterms:W3CDTF">2023-08-11T19:47:00Z</dcterms:modified>
</cp:coreProperties>
</file>